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0" w:name="cover-letter"/>
    <w:p>
      <w:pPr>
        <w:pStyle w:val="Heading1"/>
      </w:pPr>
      <w:r>
        <w:t xml:space="preserve">COVER LETTER</w:t>
      </w:r>
    </w:p>
    <w:p>
      <w:pPr>
        <w:pStyle w:val="FirstParagraph"/>
      </w:pPr>
      <w:r>
        <w:rPr>
          <w:bCs/>
          <w:b/>
        </w:rP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Hiring Manager's Name]</w:t>
      </w:r>
      <w:r>
        <w:br/>
      </w:r>
      <w:r>
        <w:t xml:space="preserve">[Hospital/Clinic Name]</w:t>
      </w:r>
      <w:r>
        <w:br/>
      </w:r>
      <w:r>
        <w:t xml:space="preserve">[Address]</w:t>
      </w:r>
      <w:r>
        <w:br/>
      </w:r>
      <w:r>
        <w:t xml:space="preserve">Abu Dhabi, United Arab Emirates</w:t>
      </w:r>
    </w:p>
    <w:p>
      <w:pPr>
        <w:pStyle w:val="BodyText"/>
      </w:pPr>
      <w:r>
        <w:t xml:space="preserve">Dear [Hiring Manager's Name],</w:t>
      </w:r>
    </w:p>
    <w:p>
      <w:pPr>
        <w:pStyle w:val="BodyText"/>
      </w:pPr>
      <w:r>
        <w:t xml:space="preserve">I am writing to express my sincere interest in the Ophthalmologist position at [Hospital/Clinic Name] in the United Arab Emirates (UAE), specifically in Abu Dhabi. As a highly qualified and dedicated ophthalmologist with [X years] of experience in comprehensive eye care, I am eager to contribute my expertise, passion for patient-centered care, and commitment to advancing medical excellence within one of the most dynamic healthcare ecosystems in the world. The opportunity to serve in Abu Dhabi—a city renowned for its cutting-edge medical facilities and visionary healthcare initiatives—aligns perfectly with my professional aspirations and values.</w:t>
      </w:r>
    </w:p>
    <w:p>
      <w:pPr>
        <w:pStyle w:val="BodyText"/>
      </w:pPr>
      <w:r>
        <w:t xml:space="preserve">Throughout my career as an Ophthalmologist, I have focused on delivering precise diagnoses, innovative treatments, and compassionate care to patients of all ages. My training at [Medical School/Training Institution] equipped me with a strong foundation in both clinical practice and research, while my subsequent work in [Previous Hospitals/Clinics] allowed me to refine my skills in areas such as cataract surgery, glaucoma management, retinal disorders, and refractive procedures. I am particularly proud of my ability to combine technical precision with a deep understanding of patient needs, ensuring that each individual receives personalized care tailored to their unique circumstances.</w:t>
      </w:r>
    </w:p>
    <w:p>
      <w:pPr>
        <w:pStyle w:val="BodyText"/>
      </w:pPr>
      <w:r>
        <w:t xml:space="preserve">What draws me most to the United Arab Emirates Abu Dhabi is its reputation as a global leader in healthcare innovation. The UAE’s strategic investments in advanced medical technologies, world-class facilities, and multidisciplinary collaboration have created an environment where ophthalmologists can thrive and make a meaningful impact. Abu Dhabi, in particular, is home to institutions like [Name of Hospital/Clinic] and the Al Mafraq Hospital, which exemplify the region’s commitment to excellence. I am excited about the possibility of contributing to such a forward-thinking healthcare system while working alongside professionals who share my dedication to improving eye health and quality of life for patients.</w:t>
      </w:r>
    </w:p>
    <w:p>
      <w:pPr>
        <w:pStyle w:val="BodyText"/>
      </w:pPr>
      <w:r>
        <w:t xml:space="preserve">As an Ophthalmologist, I understand that the role extends beyond clinical expertise. It requires cultural sensitivity, adaptability, and a willingness to embrace new challenges. The UAE’s diverse population offers a unique opportunity to engage with patients from various backgrounds, fostering inclusivity and broadening my perspective as a healthcare provider. My experience in [mention specific experiences, e.g., working with international patients or multicultural teams] has prepared me to navigate these dynamics with empathy and professionalism. I am confident that my ability to communicate effectively across cultures will enhance the patient experience and align with the values of [Hospital/Clinic Name].</w:t>
      </w:r>
    </w:p>
    <w:p>
      <w:pPr>
        <w:pStyle w:val="BodyText"/>
      </w:pPr>
      <w:r>
        <w:t xml:space="preserve">Furthermore, I am deeply committed to staying at the forefront of ophthalmological advancements. The UAE’s emphasis on research and education has inspired me to pursue continuous learning, whether through attending global conferences, participating in clinical trials, or mentoring junior professionals. I believe that the United Arab Emirates Abu Dhabi is a hub for such opportunities, and I am eager to contribute to and grow within this vibrant community. My goal is not only to provide exceptional care but also to support initiatives that promote eye health awareness and preventive medicine in the region.</w:t>
      </w:r>
    </w:p>
    <w:p>
      <w:pPr>
        <w:pStyle w:val="BodyText"/>
      </w:pPr>
      <w:r>
        <w:t xml:space="preserve">What sets me apart as an Ophthalmologist is my unwavering focus on patient outcomes. I have consistently received positive feedback for my ability to explain complex medical conditions in an accessible manner, empower patients through education, and collaborate with other specialists to deliver holistic care. For instance, during my tenure at [Previous Workplace], I led a project to streamline cataract surgery protocols, resulting in a 20% improvement in patient recovery times. This experience reinforced my belief that innovation and teamwork are essential to achieving the best possible results.</w:t>
      </w:r>
    </w:p>
    <w:p>
      <w:pPr>
        <w:pStyle w:val="BodyText"/>
      </w:pPr>
      <w:r>
        <w:t xml:space="preserve">In addition to my clinical work, I have actively contributed to community health initiatives. Whether through free eye screenings in underserved areas or partnerships with local organizations to promote vision health, I am passionate about making a difference beyond the walls of the clinic. The United Arab Emirates Abu Dhabi’s emphasis on public health and preventive care resonates strongly with my values, and I am eager to expand these efforts in this remarkable city.</w:t>
      </w:r>
    </w:p>
    <w:p>
      <w:pPr>
        <w:pStyle w:val="BodyText"/>
      </w:pPr>
      <w:r>
        <w:t xml:space="preserve">I am particularly drawn to [Hospital/Clinic Name] because of its reputation for excellence and its alignment with my professional goals. Your commitment to integrating advanced technologies, such as [mention specific technologies or services, e.g., AI-driven diagnostics or minimally invasive procedures], reflects a forward-thinking approach that I deeply admire. I am confident that my background in [specific subspecialty or skill] would enable me to contribute meaningfully to your team while continuing to grow as an ophthalmologist in this exciting environment.</w:t>
      </w:r>
    </w:p>
    <w:p>
      <w:pPr>
        <w:pStyle w:val="BodyText"/>
      </w:pPr>
      <w:r>
        <w:t xml:space="preserve">In conclusion, I am enthusiastic about the opportunity to join [Hospital/Clinic Name] as an Ophthalmologist and play a role in shaping the future of eye care in the United Arab Emirates Abu Dhabi. My dedication to clinical excellence, patient-centered care, and professional growth makes me a strong candidate for this position. I would be honored to discuss how my qualifications and vision align with your institution’s mission. Thank you for considering my application, and I look forward to the possibility of contributing to the continued success of [Hospital/Clinic Name].</w:t>
      </w:r>
    </w:p>
    <w:p>
      <w:pPr>
        <w:pStyle w:val="BodyText"/>
      </w:pPr>
      <w:r>
        <w:t xml:space="preserve">Sincerely,</w:t>
      </w:r>
      <w:r>
        <w:br/>
      </w:r>
      <w:r>
        <w:rPr>
          <w:bCs/>
          <w:b/>
        </w:rPr>
        <w:t xml:space="preserve">[Your Full Name]</w:t>
      </w:r>
      <w:r>
        <w:br/>
      </w:r>
      <w:r>
        <w:t xml:space="preserve">[Signature (if submitting a physical cop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in United Arab Emirates Abu Dhabi</dc:title>
  <dc:creator/>
  <cp:keywords/>
  <dcterms:created xsi:type="dcterms:W3CDTF">2026-07-24T00:05:55Z</dcterms:created>
  <dcterms:modified xsi:type="dcterms:W3CDTF">2026-07-24T00:05:55Z</dcterms:modified>
</cp:coreProperties>
</file>

<file path=docProps/custom.xml><?xml version="1.0" encoding="utf-8"?>
<Properties xmlns="http://schemas.openxmlformats.org/officeDocument/2006/custom-properties" xmlns:vt="http://schemas.openxmlformats.org/officeDocument/2006/docPropsVTypes"/>
</file>